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62E053DF" w:rsidR="00C10128" w:rsidRPr="00F706EE" w:rsidRDefault="00F235BD" w:rsidP="00F235BD">
      <w:pPr>
        <w:rPr>
          <w:rFonts w:ascii="Times New Roman" w:hAnsi="Times New Roman" w:cs="Times New Roman"/>
          <w:sz w:val="24"/>
          <w:szCs w:val="24"/>
        </w:rPr>
      </w:pPr>
      <w:r w:rsidRPr="00F235BD">
        <w:rPr>
          <w:rFonts w:ascii="Times New Roman" w:hAnsi="Times New Roman" w:cs="Times New Roman"/>
          <w:sz w:val="24"/>
          <w:szCs w:val="24"/>
        </w:rPr>
        <w:t>&lt;auto&gt;</w:t>
      </w:r>
      <w:r w:rsidR="00F8127D" w:rsidRPr="007250F8">
        <w:rPr>
          <w:rFonts w:ascii="Times New Roman" w:hAnsi="Times New Roman" w:cs="Times New Roman"/>
          <w:sz w:val="24"/>
          <w:szCs w:val="24"/>
        </w:rPr>
        <w:t>'di dgag ste</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de ltar yin na yal ga la'ang </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yal ga med na shing ma yin</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yal ga yod na shing la yang </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mtshan nyid thug pa med par 'gyur</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shing gi mtshan nyid du 'dod pa'i yal ga la yal ga gnyis pa med na yal ga shing ma yin par 'gyur la</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yod na de la'ang gsum pa dang bzhi pa la sogs pa dgos pas shing gi mtshan nyid kyang thug med du yod do zhes brjod na cir 'gyur</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yal ga la ni yal ga gzhan</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med kyang yal ga de nyid kyis</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tsan+dan ngo bo dbyer med du</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bsgrub phyir thug med mi dgos na</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tsan+dan shing du bsgrub pa la yal ga bkod pa'i tshe yal ga la'ang yal ga gzhan med kyang yal ga shing ma yin par mi 'gyur te yal ga des shing dang tha dad ldan par mi bsgrub kyi ngo bo dbyer med du bsgrubs pas yal ga nyid kyang shing du grub bo zhe na</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tha snyad gnyis pa med na yang </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tha snyad de nyid mtshan nyid kyis</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shes bya'i ngo bor bsgrub pa'i phyir</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tha snyad thug med ga la dgos</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tha snyad la tha snyad gnyis pa med kyang tha snyad snga ma shes brjod las 'das par mi 'gyur te</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nog lkog shal la sogs pa'i mtshan nyid kyis ba lang la sogs pa'i tha snyad de tha dad ldan par mi bsgrub kyi ngo bo dbyer med du bsgrubs pas nog lkog shal shes brjod du grub pa na de dang dbyer med kyi tha snyad kyang shes brjod du grub ste</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tsan+dan shing du grub pa na de'i yal ga shing du grub pa bzhin no</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rigs pa 'di mtshan nyid thug med du 'dod pa la bsgres na cha mthun gyi mgo bsgre yin la</w:t>
      </w:r>
      <w:r w:rsidR="00F8127D">
        <w:rPr>
          <w:rFonts w:ascii="Times New Roman" w:hAnsi="Times New Roman" w:cs="Times New Roman"/>
          <w:sz w:val="24"/>
          <w:szCs w:val="24"/>
        </w:rPr>
        <w:t xml:space="preserve">/ </w:t>
      </w:r>
      <w:r w:rsidR="00F8127D" w:rsidRPr="007250F8">
        <w:rPr>
          <w:rFonts w:ascii="Times New Roman" w:hAnsi="Times New Roman" w:cs="Times New Roman"/>
          <w:sz w:val="24"/>
          <w:szCs w:val="24"/>
        </w:rPr>
        <w:t xml:space="preserve"> skabs 'dir thod rgal ba'i mgo bsgre yin no</w:t>
      </w:r>
      <w:r w:rsidR="00F8127D">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5C6BF5" w14:textId="77777777" w:rsidR="0064791A" w:rsidRDefault="0064791A" w:rsidP="009E3E92">
      <w:pPr>
        <w:spacing w:after="0" w:line="240" w:lineRule="auto"/>
      </w:pPr>
      <w:r>
        <w:separator/>
      </w:r>
    </w:p>
  </w:endnote>
  <w:endnote w:type="continuationSeparator" w:id="0">
    <w:p w14:paraId="1078D10A" w14:textId="77777777" w:rsidR="0064791A" w:rsidRDefault="0064791A"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37B200" w14:textId="77777777" w:rsidR="0064791A" w:rsidRDefault="0064791A" w:rsidP="009E3E92">
      <w:pPr>
        <w:spacing w:after="0" w:line="240" w:lineRule="auto"/>
      </w:pPr>
      <w:r>
        <w:separator/>
      </w:r>
    </w:p>
  </w:footnote>
  <w:footnote w:type="continuationSeparator" w:id="0">
    <w:p w14:paraId="2E2ADAB7" w14:textId="77777777" w:rsidR="0064791A" w:rsidRDefault="0064791A"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6672"/>
    <w:rsid w:val="00507C12"/>
    <w:rsid w:val="0052208E"/>
    <w:rsid w:val="00530250"/>
    <w:rsid w:val="005907FA"/>
    <w:rsid w:val="0059772E"/>
    <w:rsid w:val="005A673E"/>
    <w:rsid w:val="005A6BD8"/>
    <w:rsid w:val="005C1FA8"/>
    <w:rsid w:val="005C5D48"/>
    <w:rsid w:val="005D3C4A"/>
    <w:rsid w:val="005E0CEC"/>
    <w:rsid w:val="00614568"/>
    <w:rsid w:val="00627438"/>
    <w:rsid w:val="00635302"/>
    <w:rsid w:val="0064791A"/>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235BD"/>
    <w:rsid w:val="00F333A2"/>
    <w:rsid w:val="00F5165B"/>
    <w:rsid w:val="00F641B7"/>
    <w:rsid w:val="00F706EE"/>
    <w:rsid w:val="00F8127D"/>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1</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